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horzAnchor="margin" w:tblpY="-1354"/>
        <w:tblW w:w="1407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15"/>
        <w:gridCol w:w="2816"/>
        <w:gridCol w:w="2815"/>
        <w:gridCol w:w="2815"/>
        <w:gridCol w:w="2815"/>
      </w:tblGrid>
      <w:tr w:rsidR="005415A5" w:rsidRPr="00805CFA" w14:paraId="4AFDF311" w14:textId="77777777" w:rsidTr="008D1B1B">
        <w:trPr>
          <w:trHeight w:val="611"/>
        </w:trPr>
        <w:tc>
          <w:tcPr>
            <w:tcW w:w="563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5A5893E6" w14:textId="77777777" w:rsidR="005415A5" w:rsidRPr="00805CFA" w:rsidRDefault="005415A5" w:rsidP="008D1B1B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t>Deliverable</w:t>
            </w: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815" w:type="dxa"/>
            <w:vMerge w:val="restart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132EC057" w14:textId="77777777" w:rsidR="005415A5" w:rsidRPr="00805CFA" w:rsidRDefault="005415A5" w:rsidP="008D1B1B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Resource name </w:t>
            </w:r>
          </w:p>
        </w:tc>
        <w:tc>
          <w:tcPr>
            <w:tcW w:w="2815" w:type="dxa"/>
            <w:vMerge w:val="restart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03957EA9" w14:textId="77777777" w:rsidR="005415A5" w:rsidRPr="00805CFA" w:rsidRDefault="005415A5" w:rsidP="008D1B1B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Amount of resource required in (hours) or (number of items) </w:t>
            </w:r>
          </w:p>
        </w:tc>
        <w:tc>
          <w:tcPr>
            <w:tcW w:w="2815" w:type="dxa"/>
            <w:vMerge w:val="restart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1928BD96" w14:textId="77777777" w:rsidR="005415A5" w:rsidRPr="00805CFA" w:rsidRDefault="005415A5" w:rsidP="008D1B1B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Cost </w:t>
            </w:r>
          </w:p>
        </w:tc>
      </w:tr>
      <w:tr w:rsidR="005415A5" w:rsidRPr="00805CFA" w14:paraId="57840062" w14:textId="77777777" w:rsidTr="008D1B1B">
        <w:trPr>
          <w:trHeight w:val="1755"/>
        </w:trPr>
        <w:tc>
          <w:tcPr>
            <w:tcW w:w="281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0B62A946" w14:textId="77777777" w:rsidR="005415A5" w:rsidRPr="00805CFA" w:rsidRDefault="005415A5" w:rsidP="008D1B1B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Tasks</w:t>
            </w: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816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63048A97" w14:textId="77777777" w:rsidR="005415A5" w:rsidRPr="00805CFA" w:rsidRDefault="005415A5" w:rsidP="008D1B1B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Description </w:t>
            </w:r>
          </w:p>
        </w:tc>
        <w:tc>
          <w:tcPr>
            <w:tcW w:w="0" w:type="auto"/>
            <w:vMerge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4045AA7B" w14:textId="77777777" w:rsidR="005415A5" w:rsidRPr="00805CFA" w:rsidRDefault="005415A5" w:rsidP="008D1B1B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4BAA128A" w14:textId="77777777" w:rsidR="005415A5" w:rsidRPr="00805CFA" w:rsidRDefault="005415A5" w:rsidP="008D1B1B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56961A83" w14:textId="77777777" w:rsidR="005415A5" w:rsidRPr="00805CFA" w:rsidRDefault="005415A5" w:rsidP="008D1B1B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</w:p>
        </w:tc>
      </w:tr>
      <w:tr w:rsidR="005415A5" w:rsidRPr="00805CFA" w14:paraId="14DF1F79" w14:textId="77777777" w:rsidTr="008D1B1B">
        <w:trPr>
          <w:trHeight w:val="1196"/>
        </w:trPr>
        <w:tc>
          <w:tcPr>
            <w:tcW w:w="281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E0FA5E9" w14:textId="77777777" w:rsidR="005415A5" w:rsidRPr="00805CFA" w:rsidRDefault="005415A5" w:rsidP="008D1B1B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1.0 </w:t>
            </w:r>
          </w:p>
        </w:tc>
        <w:tc>
          <w:tcPr>
            <w:tcW w:w="2816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95CD494" w14:textId="77777777" w:rsidR="005415A5" w:rsidRPr="00805CFA" w:rsidRDefault="005415A5" w:rsidP="008D1B1B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Planning – prepare meeting 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9541233" w14:textId="77777777" w:rsidR="005415A5" w:rsidRPr="00805CFA" w:rsidRDefault="005415A5" w:rsidP="008D1B1B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Team members meeting (workshop) 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94AFF99" w14:textId="77777777" w:rsidR="005415A5" w:rsidRPr="00805CFA" w:rsidRDefault="005415A5" w:rsidP="008D1B1B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4 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H</w:t>
            </w: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ours 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D3C7EF3" w14:textId="77777777" w:rsidR="005415A5" w:rsidRPr="00805CFA" w:rsidRDefault="005415A5" w:rsidP="008D1B1B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4x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$</w:t>
            </w: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30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 </w:t>
            </w: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= 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$</w:t>
            </w: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120</w:t>
            </w:r>
          </w:p>
        </w:tc>
      </w:tr>
      <w:tr w:rsidR="005415A5" w:rsidRPr="00805CFA" w14:paraId="1D835146" w14:textId="77777777" w:rsidTr="008D1B1B">
        <w:trPr>
          <w:trHeight w:val="585"/>
        </w:trPr>
        <w:tc>
          <w:tcPr>
            <w:tcW w:w="281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EC72DB6" w14:textId="77777777" w:rsidR="005415A5" w:rsidRPr="00805CFA" w:rsidRDefault="005415A5" w:rsidP="008D1B1B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>1.1</w:t>
            </w:r>
          </w:p>
        </w:tc>
        <w:tc>
          <w:tcPr>
            <w:tcW w:w="2816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A318744" w14:textId="77777777" w:rsidR="005415A5" w:rsidRPr="00805CFA" w:rsidRDefault="005415A5" w:rsidP="008D1B1B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Website Design</w:t>
            </w: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91F27F9" w14:textId="77777777" w:rsidR="005415A5" w:rsidRPr="00805CFA" w:rsidRDefault="005415A5" w:rsidP="008D1B1B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Laptop 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B4D675A" w14:textId="77777777" w:rsidR="005415A5" w:rsidRPr="00805CFA" w:rsidRDefault="005415A5" w:rsidP="008D1B1B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2 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L</w:t>
            </w: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aptops 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382D71E" w14:textId="77777777" w:rsidR="005415A5" w:rsidRPr="00805CFA" w:rsidRDefault="005415A5" w:rsidP="008D1B1B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2x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$10</w:t>
            </w: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00 = 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$2</w:t>
            </w: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000 </w:t>
            </w:r>
          </w:p>
        </w:tc>
      </w:tr>
      <w:tr w:rsidR="005415A5" w:rsidRPr="00805CFA" w14:paraId="6F9D7E85" w14:textId="77777777" w:rsidTr="008D1B1B">
        <w:trPr>
          <w:trHeight w:val="585"/>
        </w:trPr>
        <w:tc>
          <w:tcPr>
            <w:tcW w:w="281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1D1A6D2" w14:textId="77777777" w:rsidR="005415A5" w:rsidRPr="00805CFA" w:rsidRDefault="005415A5" w:rsidP="008D1B1B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1.2</w:t>
            </w:r>
          </w:p>
        </w:tc>
        <w:tc>
          <w:tcPr>
            <w:tcW w:w="2816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2F9AF8F" w14:textId="77777777" w:rsidR="005415A5" w:rsidRPr="00805CFA" w:rsidRDefault="005415A5" w:rsidP="008D1B1B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Back-End Programming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FD10904" w14:textId="77777777" w:rsidR="005415A5" w:rsidRPr="00805CFA" w:rsidRDefault="005415A5" w:rsidP="008D1B1B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Laptop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153D943" w14:textId="77777777" w:rsidR="005415A5" w:rsidRPr="00805CFA" w:rsidRDefault="005415A5" w:rsidP="008D1B1B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2 Laptops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8C2AE17" w14:textId="77777777" w:rsidR="005415A5" w:rsidRPr="00805CFA" w:rsidRDefault="005415A5" w:rsidP="008D1B1B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$2000</w:t>
            </w:r>
          </w:p>
        </w:tc>
      </w:tr>
      <w:tr w:rsidR="005415A5" w:rsidRPr="00805CFA" w14:paraId="7E487FC7" w14:textId="77777777" w:rsidTr="008D1B1B">
        <w:trPr>
          <w:trHeight w:val="585"/>
        </w:trPr>
        <w:tc>
          <w:tcPr>
            <w:tcW w:w="281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96BC9E2" w14:textId="329D17FF" w:rsidR="005415A5" w:rsidRDefault="005415A5" w:rsidP="008D1B1B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2.0</w:t>
            </w:r>
          </w:p>
        </w:tc>
        <w:tc>
          <w:tcPr>
            <w:tcW w:w="2816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72CD764" w14:textId="10ABF353" w:rsidR="005415A5" w:rsidRDefault="005415A5" w:rsidP="008D1B1B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Planning – prepare meeting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E4FED92" w14:textId="03FB7E83" w:rsidR="005415A5" w:rsidRDefault="005415A5" w:rsidP="008D1B1B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Team members meeting (workshop) 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B59D680" w14:textId="611BBBB9" w:rsidR="005415A5" w:rsidRDefault="005415A5" w:rsidP="008D1B1B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4 Hours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086CBE2" w14:textId="517AB8E8" w:rsidR="005415A5" w:rsidRDefault="005415A5" w:rsidP="008D1B1B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4x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$</w:t>
            </w: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30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 </w:t>
            </w: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= 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$</w:t>
            </w: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120</w:t>
            </w:r>
          </w:p>
        </w:tc>
      </w:tr>
      <w:tr w:rsidR="005415A5" w:rsidRPr="00805CFA" w14:paraId="7F9F6EED" w14:textId="77777777" w:rsidTr="008D1B1B">
        <w:trPr>
          <w:trHeight w:val="585"/>
        </w:trPr>
        <w:tc>
          <w:tcPr>
            <w:tcW w:w="281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80BB02D" w14:textId="161E18AD" w:rsidR="005415A5" w:rsidRPr="00805CFA" w:rsidRDefault="005415A5" w:rsidP="008D1B1B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2.1</w:t>
            </w:r>
          </w:p>
        </w:tc>
        <w:tc>
          <w:tcPr>
            <w:tcW w:w="2816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3726B90" w14:textId="77777777" w:rsidR="005415A5" w:rsidRDefault="005415A5" w:rsidP="008D1B1B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Third-Party Integrations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7955C84" w14:textId="77777777" w:rsidR="005415A5" w:rsidRDefault="005415A5" w:rsidP="008D1B1B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API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80AE854" w14:textId="77777777" w:rsidR="005415A5" w:rsidRDefault="005415A5" w:rsidP="008D1B1B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Third-Party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57FB715" w14:textId="77777777" w:rsidR="005415A5" w:rsidRDefault="005415A5" w:rsidP="008D1B1B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$500</w:t>
            </w:r>
          </w:p>
        </w:tc>
      </w:tr>
      <w:tr w:rsidR="005415A5" w:rsidRPr="00805CFA" w14:paraId="6BC3F1A4" w14:textId="77777777" w:rsidTr="008D1B1B">
        <w:trPr>
          <w:trHeight w:val="585"/>
        </w:trPr>
        <w:tc>
          <w:tcPr>
            <w:tcW w:w="281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26F732F" w14:textId="5D07F2E1" w:rsidR="005415A5" w:rsidRDefault="005415A5" w:rsidP="008D1B1B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2.2</w:t>
            </w:r>
          </w:p>
        </w:tc>
        <w:tc>
          <w:tcPr>
            <w:tcW w:w="2816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8A299EF" w14:textId="77777777" w:rsidR="005415A5" w:rsidRDefault="005415A5" w:rsidP="008D1B1B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Content Management System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0F820B9" w14:textId="77777777" w:rsidR="005415A5" w:rsidRDefault="005415A5" w:rsidP="008D1B1B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Database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A0C03D7" w14:textId="77777777" w:rsidR="005415A5" w:rsidRDefault="005415A5" w:rsidP="008D1B1B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2 Laptops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9FC3682" w14:textId="77777777" w:rsidR="005415A5" w:rsidRDefault="005415A5" w:rsidP="008D1B1B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$2500</w:t>
            </w:r>
          </w:p>
        </w:tc>
      </w:tr>
      <w:tr w:rsidR="008D1B1B" w:rsidRPr="00805CFA" w14:paraId="2A1C72E5" w14:textId="77777777" w:rsidTr="008D1B1B">
        <w:trPr>
          <w:trHeight w:val="611"/>
        </w:trPr>
        <w:tc>
          <w:tcPr>
            <w:tcW w:w="281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FEECA78" w14:textId="5F29300E" w:rsidR="008D1B1B" w:rsidRDefault="008D1B1B" w:rsidP="008D1B1B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3.0</w:t>
            </w:r>
          </w:p>
        </w:tc>
        <w:tc>
          <w:tcPr>
            <w:tcW w:w="2816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6DA448C" w14:textId="2F2CFF5A" w:rsidR="008D1B1B" w:rsidRDefault="008D1B1B" w:rsidP="008D1B1B">
            <w:pPr>
              <w:tabs>
                <w:tab w:val="center" w:pos="1400"/>
              </w:tabs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Planning – prepare meeting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E84785D" w14:textId="6C4CEB25" w:rsidR="008D1B1B" w:rsidRDefault="008D1B1B" w:rsidP="008D1B1B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Team members meeting (workshop) 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B0A68E4" w14:textId="5DE5E745" w:rsidR="008D1B1B" w:rsidRDefault="008D1B1B" w:rsidP="008D1B1B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4 Hours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966DC40" w14:textId="57E63395" w:rsidR="008D1B1B" w:rsidRPr="00FD1EE8" w:rsidRDefault="008D1B1B" w:rsidP="008D1B1B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4x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$</w:t>
            </w: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30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 </w:t>
            </w: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= 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$</w:t>
            </w: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120</w:t>
            </w:r>
          </w:p>
        </w:tc>
      </w:tr>
      <w:tr w:rsidR="005415A5" w:rsidRPr="00805CFA" w14:paraId="1F620937" w14:textId="77777777" w:rsidTr="008D1B1B">
        <w:trPr>
          <w:trHeight w:val="611"/>
        </w:trPr>
        <w:tc>
          <w:tcPr>
            <w:tcW w:w="281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71A074E" w14:textId="43DC9A28" w:rsidR="005415A5" w:rsidRPr="00FD1EE8" w:rsidRDefault="005415A5" w:rsidP="008D1B1B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3.1</w:t>
            </w:r>
          </w:p>
        </w:tc>
        <w:tc>
          <w:tcPr>
            <w:tcW w:w="2816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C971660" w14:textId="77777777" w:rsidR="005415A5" w:rsidRPr="00FD1EE8" w:rsidRDefault="005415A5" w:rsidP="008D1B1B">
            <w:pPr>
              <w:tabs>
                <w:tab w:val="center" w:pos="1400"/>
              </w:tabs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Website Domain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B422EF3" w14:textId="77777777" w:rsidR="005415A5" w:rsidRPr="00FD1EE8" w:rsidRDefault="005415A5" w:rsidP="008D1B1B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Hosting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5100474" w14:textId="77777777" w:rsidR="005415A5" w:rsidRPr="00FD1EE8" w:rsidRDefault="005415A5" w:rsidP="008D1B1B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1 Server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287D0CD" w14:textId="77777777" w:rsidR="005415A5" w:rsidRPr="00FD1EE8" w:rsidRDefault="005415A5" w:rsidP="008D1B1B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 w:rsidRPr="00FD1EE8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 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$500/year</w:t>
            </w:r>
          </w:p>
        </w:tc>
      </w:tr>
      <w:tr w:rsidR="005415A5" w:rsidRPr="00805CFA" w14:paraId="7BB1EE50" w14:textId="77777777" w:rsidTr="008D1B1B">
        <w:trPr>
          <w:trHeight w:val="611"/>
        </w:trPr>
        <w:tc>
          <w:tcPr>
            <w:tcW w:w="281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F083410" w14:textId="45E40735" w:rsidR="005415A5" w:rsidRDefault="008D1B1B" w:rsidP="008D1B1B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3.2</w:t>
            </w:r>
          </w:p>
        </w:tc>
        <w:tc>
          <w:tcPr>
            <w:tcW w:w="2816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8C1FC50" w14:textId="77777777" w:rsidR="005415A5" w:rsidRDefault="005415A5" w:rsidP="008D1B1B">
            <w:pPr>
              <w:tabs>
                <w:tab w:val="center" w:pos="1400"/>
              </w:tabs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Website Maintenance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4F9733C" w14:textId="77777777" w:rsidR="005415A5" w:rsidRDefault="005415A5" w:rsidP="008D1B1B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Maintenance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0C6AD67" w14:textId="77777777" w:rsidR="005415A5" w:rsidRDefault="005415A5" w:rsidP="008D1B1B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2 Laptops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0F6EB68" w14:textId="77777777" w:rsidR="005415A5" w:rsidRPr="00FD1EE8" w:rsidRDefault="005415A5" w:rsidP="008D1B1B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$3000/year</w:t>
            </w:r>
          </w:p>
        </w:tc>
      </w:tr>
      <w:tr w:rsidR="005415A5" w:rsidRPr="00805CFA" w14:paraId="79A1E2CE" w14:textId="77777777" w:rsidTr="008D1B1B">
        <w:trPr>
          <w:trHeight w:val="611"/>
        </w:trPr>
        <w:tc>
          <w:tcPr>
            <w:tcW w:w="281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4107031" w14:textId="051D72B7" w:rsidR="005415A5" w:rsidRPr="00FD1EE8" w:rsidRDefault="008D1B1B" w:rsidP="008D1B1B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3.3</w:t>
            </w:r>
          </w:p>
        </w:tc>
        <w:tc>
          <w:tcPr>
            <w:tcW w:w="2816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5ACEED4" w14:textId="77777777" w:rsidR="005415A5" w:rsidRDefault="005415A5" w:rsidP="008D1B1B">
            <w:pPr>
              <w:tabs>
                <w:tab w:val="center" w:pos="1400"/>
              </w:tabs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Search Engine Optimization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6530B90" w14:textId="77777777" w:rsidR="005415A5" w:rsidRPr="00FD1EE8" w:rsidRDefault="005415A5" w:rsidP="008D1B1B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SEO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AEF7743" w14:textId="77777777" w:rsidR="005415A5" w:rsidRPr="00FD1EE8" w:rsidRDefault="005415A5" w:rsidP="008D1B1B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Third-Party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FBF5161" w14:textId="77777777" w:rsidR="005415A5" w:rsidRPr="00FD1EE8" w:rsidRDefault="005415A5" w:rsidP="008D1B1B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12x$500 = $6000/year</w:t>
            </w:r>
          </w:p>
        </w:tc>
      </w:tr>
      <w:tr w:rsidR="005415A5" w:rsidRPr="00805CFA" w14:paraId="425840D0" w14:textId="77777777" w:rsidTr="008D1B1B">
        <w:trPr>
          <w:trHeight w:val="611"/>
        </w:trPr>
        <w:tc>
          <w:tcPr>
            <w:tcW w:w="281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5287009B" w14:textId="77777777" w:rsidR="005415A5" w:rsidRPr="00805CFA" w:rsidRDefault="005415A5" w:rsidP="008D1B1B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t>Total</w:t>
            </w: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816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202F193F" w14:textId="77777777" w:rsidR="005415A5" w:rsidRPr="00805CFA" w:rsidRDefault="005415A5" w:rsidP="008D1B1B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49E83EAF" w14:textId="77777777" w:rsidR="005415A5" w:rsidRPr="00805CFA" w:rsidRDefault="005415A5" w:rsidP="008D1B1B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6DB98D46" w14:textId="77777777" w:rsidR="005415A5" w:rsidRPr="00805CFA" w:rsidRDefault="005415A5" w:rsidP="008D1B1B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026D9E22" w14:textId="773688B9" w:rsidR="005415A5" w:rsidRPr="00805CFA" w:rsidRDefault="008D1B1B" w:rsidP="008D1B1B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t>16860</w:t>
            </w:r>
            <w:r w:rsidR="005415A5" w:rsidRPr="00805CFA"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t>$ NZ</w:t>
            </w:r>
            <w:r w:rsidR="005415A5"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</w:tr>
    </w:tbl>
    <w:p w14:paraId="03AB1210" w14:textId="7061DAF5" w:rsidR="00805CFA" w:rsidRPr="00805CFA" w:rsidRDefault="00805CFA" w:rsidP="00805CFA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val="en-NZ" w:eastAsia="en-NZ"/>
        </w:rPr>
      </w:pPr>
    </w:p>
    <w:sectPr w:rsidR="00805CFA" w:rsidRPr="00805CFA" w:rsidSect="00A307F2">
      <w:footerReference w:type="default" r:id="rId7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942166" w14:textId="77777777" w:rsidR="005415A5" w:rsidRDefault="005415A5" w:rsidP="005415A5">
      <w:pPr>
        <w:spacing w:after="0" w:line="240" w:lineRule="auto"/>
      </w:pPr>
      <w:r>
        <w:separator/>
      </w:r>
    </w:p>
  </w:endnote>
  <w:endnote w:type="continuationSeparator" w:id="0">
    <w:p w14:paraId="1B9A9196" w14:textId="77777777" w:rsidR="005415A5" w:rsidRDefault="005415A5" w:rsidP="005415A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59B2B8" w14:textId="279465C3" w:rsidR="005415A5" w:rsidRPr="005415A5" w:rsidRDefault="005415A5" w:rsidP="005415A5">
    <w:pPr>
      <w:rPr>
        <w:b/>
        <w:bCs/>
        <w:color w:val="FF0000"/>
      </w:rPr>
    </w:pPr>
    <w:r w:rsidRPr="00010558">
      <w:rPr>
        <w:b/>
        <w:bCs/>
        <w:color w:val="FF0000"/>
      </w:rPr>
      <w:t xml:space="preserve">Note: please make sure you fill all information related to your project below and convert everything to readme.md (GitHub)  </w:t>
    </w:r>
    <w:r>
      <w:rPr>
        <w:b/>
        <w:bCs/>
        <w:color w:val="FF0000"/>
      </w:rPr>
      <w:br/>
    </w:r>
    <w:r>
      <w:t xml:space="preserve">Reference: </w:t>
    </w:r>
    <w:proofErr w:type="spellStart"/>
    <w:r>
      <w:t>Excelonist</w:t>
    </w:r>
    <w:proofErr w:type="spellEnd"/>
    <w:r>
      <w:t xml:space="preserve"> (n.d.) </w:t>
    </w:r>
    <w:r>
      <w:rPr>
        <w:i/>
        <w:iCs/>
      </w:rPr>
      <w:t>PM template</w:t>
    </w:r>
    <w:r>
      <w:t xml:space="preserve">. htttp://www.Excelonist.com. </w:t>
    </w:r>
  </w:p>
  <w:p w14:paraId="09D3C337" w14:textId="77777777" w:rsidR="005415A5" w:rsidRDefault="005415A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E4FDA1" w14:textId="77777777" w:rsidR="005415A5" w:rsidRDefault="005415A5" w:rsidP="005415A5">
      <w:pPr>
        <w:spacing w:after="0" w:line="240" w:lineRule="auto"/>
      </w:pPr>
      <w:r>
        <w:separator/>
      </w:r>
    </w:p>
  </w:footnote>
  <w:footnote w:type="continuationSeparator" w:id="0">
    <w:p w14:paraId="1963942C" w14:textId="77777777" w:rsidR="005415A5" w:rsidRDefault="005415A5" w:rsidP="005415A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B61E535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FFFFFF89"/>
    <w:multiLevelType w:val="singleLevel"/>
    <w:tmpl w:val="1EE22D16"/>
    <w:lvl w:ilvl="0">
      <w:start w:val="1"/>
      <w:numFmt w:val="bullet"/>
      <w:pStyle w:val="ListBullet"/>
      <w:lvlText w:val=""/>
      <w:lvlJc w:val="left"/>
      <w:pPr>
        <w:ind w:left="360" w:hanging="360"/>
      </w:pPr>
      <w:rPr>
        <w:rFonts w:ascii="Webdings" w:hAnsi="Webdings" w:hint="default"/>
      </w:rPr>
    </w:lvl>
  </w:abstractNum>
  <w:abstractNum w:abstractNumId="2" w15:restartNumberingAfterBreak="0">
    <w:nsid w:val="09535C58"/>
    <w:multiLevelType w:val="hybridMultilevel"/>
    <w:tmpl w:val="CAAE1F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DB591C"/>
    <w:multiLevelType w:val="hybridMultilevel"/>
    <w:tmpl w:val="81540A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1F683F"/>
    <w:multiLevelType w:val="hybridMultilevel"/>
    <w:tmpl w:val="0D4A4C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23511D"/>
    <w:multiLevelType w:val="hybridMultilevel"/>
    <w:tmpl w:val="054EFE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3C7345"/>
    <w:multiLevelType w:val="hybridMultilevel"/>
    <w:tmpl w:val="CB9821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1F3860"/>
    <w:multiLevelType w:val="hybridMultilevel"/>
    <w:tmpl w:val="E0B870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31204254">
    <w:abstractNumId w:val="1"/>
  </w:num>
  <w:num w:numId="2" w16cid:durableId="1605382836">
    <w:abstractNumId w:val="0"/>
  </w:num>
  <w:num w:numId="3" w16cid:durableId="276722533">
    <w:abstractNumId w:val="6"/>
  </w:num>
  <w:num w:numId="4" w16cid:durableId="1970816255">
    <w:abstractNumId w:val="5"/>
  </w:num>
  <w:num w:numId="5" w16cid:durableId="42678207">
    <w:abstractNumId w:val="4"/>
  </w:num>
  <w:num w:numId="6" w16cid:durableId="962080957">
    <w:abstractNumId w:val="7"/>
  </w:num>
  <w:num w:numId="7" w16cid:durableId="620693931">
    <w:abstractNumId w:val="3"/>
  </w:num>
  <w:num w:numId="8" w16cid:durableId="4857827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wNjU0NbIwNTA3NTRW0lEKTi0uzszPAykwrAUA3yWMPiwAAAA="/>
  </w:docVars>
  <w:rsids>
    <w:rsidRoot w:val="008911ED"/>
    <w:rsid w:val="000520DC"/>
    <w:rsid w:val="000A5D4C"/>
    <w:rsid w:val="001C4F16"/>
    <w:rsid w:val="002979E3"/>
    <w:rsid w:val="005415A5"/>
    <w:rsid w:val="00684B5F"/>
    <w:rsid w:val="0077469D"/>
    <w:rsid w:val="007F5382"/>
    <w:rsid w:val="00805CFA"/>
    <w:rsid w:val="008911ED"/>
    <w:rsid w:val="008D1B1B"/>
    <w:rsid w:val="008F7BBC"/>
    <w:rsid w:val="00994D34"/>
    <w:rsid w:val="00A307F2"/>
    <w:rsid w:val="00C14A14"/>
    <w:rsid w:val="00CA0A83"/>
    <w:rsid w:val="00D574D3"/>
    <w:rsid w:val="00D84B29"/>
    <w:rsid w:val="00DA43AD"/>
    <w:rsid w:val="00E65FD0"/>
    <w:rsid w:val="00F363B3"/>
    <w:rsid w:val="00F46FFB"/>
    <w:rsid w:val="00FA5D34"/>
    <w:rsid w:val="00FD1E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E0A8D5"/>
  <w15:chartTrackingRefBased/>
  <w15:docId w15:val="{1D65E1D1-A8D3-42E5-B7E8-CE28FAAF3B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5D34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5382"/>
    <w:pPr>
      <w:spacing w:after="0" w:line="240" w:lineRule="auto"/>
      <w:ind w:left="567"/>
      <w:contextualSpacing/>
    </w:pPr>
  </w:style>
  <w:style w:type="paragraph" w:styleId="ListBullet">
    <w:name w:val="List Bullet"/>
    <w:basedOn w:val="Normal"/>
    <w:uiPriority w:val="99"/>
    <w:rsid w:val="007F5382"/>
    <w:pPr>
      <w:numPr>
        <w:numId w:val="1"/>
      </w:numPr>
      <w:spacing w:after="0" w:line="240" w:lineRule="auto"/>
      <w:contextualSpacing/>
    </w:pPr>
  </w:style>
  <w:style w:type="paragraph" w:styleId="ListNumber">
    <w:name w:val="List Number"/>
    <w:basedOn w:val="Normal"/>
    <w:uiPriority w:val="99"/>
    <w:rsid w:val="007F5382"/>
    <w:pPr>
      <w:numPr>
        <w:numId w:val="2"/>
      </w:numPr>
      <w:contextualSpacing/>
    </w:pPr>
  </w:style>
  <w:style w:type="paragraph" w:customStyle="1" w:styleId="paragraph">
    <w:name w:val="paragraph"/>
    <w:basedOn w:val="Normal"/>
    <w:rsid w:val="00805CF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NZ" w:eastAsia="en-NZ"/>
    </w:rPr>
  </w:style>
  <w:style w:type="character" w:customStyle="1" w:styleId="normaltextrun">
    <w:name w:val="normaltextrun"/>
    <w:basedOn w:val="DefaultParagraphFont"/>
    <w:rsid w:val="00805CFA"/>
  </w:style>
  <w:style w:type="character" w:customStyle="1" w:styleId="eop">
    <w:name w:val="eop"/>
    <w:basedOn w:val="DefaultParagraphFont"/>
    <w:rsid w:val="00805CFA"/>
  </w:style>
  <w:style w:type="paragraph" w:styleId="Header">
    <w:name w:val="header"/>
    <w:basedOn w:val="Normal"/>
    <w:link w:val="HeaderChar"/>
    <w:uiPriority w:val="99"/>
    <w:rsid w:val="005415A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415A5"/>
    <w:rPr>
      <w:lang w:val="en-GB"/>
    </w:rPr>
  </w:style>
  <w:style w:type="paragraph" w:styleId="Footer">
    <w:name w:val="footer"/>
    <w:basedOn w:val="Normal"/>
    <w:link w:val="FooterChar"/>
    <w:uiPriority w:val="99"/>
    <w:rsid w:val="005415A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415A5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541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94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8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206785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9590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7737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726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6458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678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0466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2227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73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6086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8617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6926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1800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2555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6202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7063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6528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7935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7245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9257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5781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0650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747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2997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43402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6361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6096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4719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695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2120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4430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1690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0819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7173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971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455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03138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0355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3728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846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2212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2989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1306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1788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333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2941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621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211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9302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2098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4944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9432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4568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481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5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646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8</Words>
  <Characters>67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or Alani</dc:creator>
  <cp:keywords/>
  <dc:description/>
  <cp:lastModifiedBy>Van Wyk Daniel</cp:lastModifiedBy>
  <cp:revision>2</cp:revision>
  <dcterms:created xsi:type="dcterms:W3CDTF">2022-04-11T21:00:00Z</dcterms:created>
  <dcterms:modified xsi:type="dcterms:W3CDTF">2022-04-11T21:00:00Z</dcterms:modified>
</cp:coreProperties>
</file>